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CellMar>
          <w:top w:w="15" w:type="dxa"/>
          <w:left w:w="15" w:type="dxa"/>
          <w:bottom w:w="15" w:type="dxa"/>
          <w:right w:w="15" w:type="dxa"/>
        </w:tblCellMar>
        <w:tblLook w:val="04A0" w:firstRow="1" w:lastRow="0" w:firstColumn="1" w:lastColumn="0" w:noHBand="0" w:noVBand="1"/>
      </w:tblPr>
      <w:tblGrid>
        <w:gridCol w:w="3692"/>
        <w:gridCol w:w="7486"/>
      </w:tblGrid>
      <w:tr w:rsidR="00EF513E" w:rsidRPr="007023B1" w14:paraId="44AD3E63" w14:textId="77777777" w:rsidTr="00EF513E">
        <w:trPr>
          <w:trHeight w:val="480"/>
          <w:jc w:val="center"/>
        </w:trPr>
        <w:tc>
          <w:tcPr>
            <w:tcW w:w="131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697E0A1B" w:rsidR="00EF513E" w:rsidRPr="007E3502" w:rsidRDefault="00EF513E" w:rsidP="00893BFC">
            <w:pPr>
              <w:rPr>
                <w:b/>
                <w:bCs/>
                <w:color w:val="auto"/>
              </w:rPr>
            </w:pPr>
            <w:r>
              <w:rPr>
                <w:b/>
                <w:bCs/>
              </w:rPr>
              <w:t>Topic</w:t>
            </w:r>
          </w:p>
        </w:tc>
        <w:tc>
          <w:tcPr>
            <w:tcW w:w="368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EF513E" w:rsidRPr="007E3502" w:rsidRDefault="00EF513E" w:rsidP="00893BFC">
            <w:pPr>
              <w:rPr>
                <w:b/>
                <w:bCs/>
                <w:color w:val="auto"/>
              </w:rPr>
            </w:pPr>
            <w:r w:rsidRPr="007E3502">
              <w:rPr>
                <w:b/>
                <w:bCs/>
              </w:rPr>
              <w:t>EXPECTATIONS</w:t>
            </w:r>
          </w:p>
        </w:tc>
      </w:tr>
      <w:tr w:rsidR="00EF513E" w:rsidRPr="007023B1" w14:paraId="7A1A2490" w14:textId="77777777" w:rsidTr="00EF513E">
        <w:trPr>
          <w:trHeight w:val="540"/>
          <w:jc w:val="center"/>
        </w:trPr>
        <w:tc>
          <w:tcPr>
            <w:tcW w:w="131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418A24D1" w:rsidR="00EF513E" w:rsidRDefault="00EF513E" w:rsidP="00893BFC">
            <w:pPr>
              <w:rPr>
                <w:b/>
                <w:bCs/>
              </w:rPr>
            </w:pPr>
            <w:r>
              <w:rPr>
                <w:b/>
                <w:bCs/>
              </w:rPr>
              <w:t>Written Description (communication)</w:t>
            </w:r>
          </w:p>
          <w:p w14:paraId="26AF1E1C" w14:textId="7805F904" w:rsidR="00EF513E" w:rsidRPr="00CD7356" w:rsidRDefault="00EF513E" w:rsidP="00893BFC"/>
        </w:tc>
        <w:tc>
          <w:tcPr>
            <w:tcW w:w="368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A6BA53" w14:textId="77777777" w:rsidR="00EF513E" w:rsidRDefault="00EF513E" w:rsidP="00EF513E">
            <w:r>
              <w:t xml:space="preserve">Evidence which highlights: </w:t>
            </w:r>
          </w:p>
          <w:p w14:paraId="3185C4CB" w14:textId="2EDAA989" w:rsidR="00EF513E" w:rsidRDefault="00EF513E" w:rsidP="00EF513E">
            <w:pPr>
              <w:pStyle w:val="ListParagraph"/>
              <w:numPr>
                <w:ilvl w:val="0"/>
                <w:numId w:val="8"/>
              </w:numPr>
            </w:pPr>
            <w:r>
              <w:t>Highlights the authors ability to communicate with technical experts</w:t>
            </w:r>
          </w:p>
          <w:p w14:paraId="5FC3E9FF" w14:textId="57902A8B" w:rsidR="00EF513E" w:rsidRDefault="00EF513E" w:rsidP="00EF513E">
            <w:pPr>
              <w:pStyle w:val="ListParagraph"/>
              <w:numPr>
                <w:ilvl w:val="0"/>
                <w:numId w:val="8"/>
              </w:numPr>
            </w:pPr>
            <w:r>
              <w:t>Describe who the product is for, why the system exists, or how it interacts with the overall system</w:t>
            </w:r>
          </w:p>
          <w:p w14:paraId="7BAF0D15" w14:textId="182EFA81" w:rsidR="00EF513E" w:rsidRPr="007023B1" w:rsidRDefault="00EF513E" w:rsidP="00EF513E"/>
        </w:tc>
      </w:tr>
      <w:tr w:rsidR="00EF513E" w:rsidRPr="007023B1" w14:paraId="4183E689" w14:textId="77777777" w:rsidTr="00EF513E">
        <w:trPr>
          <w:trHeight w:val="540"/>
          <w:jc w:val="center"/>
        </w:trPr>
        <w:tc>
          <w:tcPr>
            <w:tcW w:w="5000" w:type="pct"/>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23A3D5" w14:textId="405D189D" w:rsidR="00EF513E" w:rsidRDefault="00EF513E" w:rsidP="008B26FE">
            <w:pPr>
              <w:rPr>
                <w:sz w:val="16"/>
                <w:szCs w:val="16"/>
              </w:rPr>
            </w:pPr>
            <w:r w:rsidRPr="00EF513E">
              <w:rPr>
                <w:sz w:val="16"/>
                <w:szCs w:val="16"/>
              </w:rPr>
              <w:t>Comments:</w:t>
            </w:r>
          </w:p>
          <w:p w14:paraId="4E862011" w14:textId="77777777" w:rsidR="00EF513E" w:rsidRPr="00EF513E" w:rsidRDefault="00EF513E" w:rsidP="008B26FE">
            <w:pPr>
              <w:rPr>
                <w:sz w:val="16"/>
                <w:szCs w:val="16"/>
              </w:rPr>
            </w:pPr>
          </w:p>
          <w:tbl>
            <w:tblPr>
              <w:tblStyle w:val="TableGrid"/>
              <w:tblW w:w="0" w:type="auto"/>
              <w:tblLook w:val="04A0" w:firstRow="1" w:lastRow="0" w:firstColumn="1" w:lastColumn="0" w:noHBand="0" w:noVBand="1"/>
            </w:tblPr>
            <w:tblGrid>
              <w:gridCol w:w="2742"/>
              <w:gridCol w:w="2742"/>
              <w:gridCol w:w="2742"/>
              <w:gridCol w:w="2742"/>
            </w:tblGrid>
            <w:tr w:rsidR="00EF513E" w14:paraId="3C7338AE" w14:textId="77777777" w:rsidTr="00EF513E">
              <w:tc>
                <w:tcPr>
                  <w:tcW w:w="2742" w:type="dxa"/>
                </w:tcPr>
                <w:p w14:paraId="4886232B" w14:textId="0A890EA3" w:rsidR="00EF513E" w:rsidRPr="00EF513E" w:rsidRDefault="00EF513E" w:rsidP="00EF513E">
                  <w:pPr>
                    <w:jc w:val="center"/>
                    <w:rPr>
                      <w:b/>
                      <w:bCs/>
                      <w:sz w:val="16"/>
                      <w:szCs w:val="16"/>
                    </w:rPr>
                  </w:pPr>
                  <w:r w:rsidRPr="00EF513E">
                    <w:rPr>
                      <w:b/>
                      <w:bCs/>
                      <w:sz w:val="16"/>
                      <w:szCs w:val="16"/>
                    </w:rPr>
                    <w:t>1</w:t>
                  </w:r>
                </w:p>
              </w:tc>
              <w:tc>
                <w:tcPr>
                  <w:tcW w:w="2742" w:type="dxa"/>
                </w:tcPr>
                <w:p w14:paraId="5CFFF6EB" w14:textId="47032A41" w:rsidR="00EF513E" w:rsidRPr="00EF513E" w:rsidRDefault="00EF513E" w:rsidP="00EF513E">
                  <w:pPr>
                    <w:jc w:val="center"/>
                    <w:rPr>
                      <w:b/>
                      <w:bCs/>
                      <w:sz w:val="16"/>
                      <w:szCs w:val="16"/>
                    </w:rPr>
                  </w:pPr>
                  <w:r w:rsidRPr="00EF513E">
                    <w:rPr>
                      <w:b/>
                      <w:bCs/>
                      <w:sz w:val="16"/>
                      <w:szCs w:val="16"/>
                    </w:rPr>
                    <w:t>2</w:t>
                  </w:r>
                </w:p>
              </w:tc>
              <w:tc>
                <w:tcPr>
                  <w:tcW w:w="2742" w:type="dxa"/>
                </w:tcPr>
                <w:p w14:paraId="62B08E74" w14:textId="5F78CB70" w:rsidR="00EF513E" w:rsidRPr="00EF513E" w:rsidRDefault="00EF513E" w:rsidP="00EF513E">
                  <w:pPr>
                    <w:jc w:val="center"/>
                    <w:rPr>
                      <w:b/>
                      <w:bCs/>
                      <w:sz w:val="16"/>
                      <w:szCs w:val="16"/>
                    </w:rPr>
                  </w:pPr>
                  <w:r w:rsidRPr="00EF513E">
                    <w:rPr>
                      <w:b/>
                      <w:bCs/>
                      <w:sz w:val="16"/>
                      <w:szCs w:val="16"/>
                    </w:rPr>
                    <w:t>3</w:t>
                  </w:r>
                </w:p>
              </w:tc>
              <w:tc>
                <w:tcPr>
                  <w:tcW w:w="2742" w:type="dxa"/>
                </w:tcPr>
                <w:p w14:paraId="2A55E65D" w14:textId="382180FF" w:rsidR="00EF513E" w:rsidRPr="00EF513E" w:rsidRDefault="00EF513E" w:rsidP="00EF513E">
                  <w:pPr>
                    <w:jc w:val="center"/>
                    <w:rPr>
                      <w:b/>
                      <w:bCs/>
                      <w:sz w:val="16"/>
                      <w:szCs w:val="16"/>
                    </w:rPr>
                  </w:pPr>
                  <w:r w:rsidRPr="00EF513E">
                    <w:rPr>
                      <w:b/>
                      <w:bCs/>
                      <w:sz w:val="16"/>
                      <w:szCs w:val="16"/>
                    </w:rPr>
                    <w:t>4</w:t>
                  </w:r>
                </w:p>
              </w:tc>
            </w:tr>
            <w:tr w:rsidR="00EF513E" w14:paraId="6A43A3C4" w14:textId="77777777" w:rsidTr="00EF513E">
              <w:tc>
                <w:tcPr>
                  <w:tcW w:w="2742" w:type="dxa"/>
                </w:tcPr>
                <w:p w14:paraId="2B523C36" w14:textId="7E79CB91" w:rsidR="00EF513E" w:rsidRPr="00EF513E" w:rsidRDefault="00EF513E" w:rsidP="008B26FE">
                  <w:pPr>
                    <w:rPr>
                      <w:sz w:val="16"/>
                      <w:szCs w:val="16"/>
                    </w:rPr>
                  </w:pPr>
                  <w:r>
                    <w:rPr>
                      <w:sz w:val="16"/>
                      <w:szCs w:val="16"/>
                    </w:rPr>
                    <w:t xml:space="preserve">The evience presented struggles to communicate ideas well. </w:t>
                  </w:r>
                </w:p>
              </w:tc>
              <w:tc>
                <w:tcPr>
                  <w:tcW w:w="2742" w:type="dxa"/>
                </w:tcPr>
                <w:p w14:paraId="0CDCA4A9" w14:textId="17D94F49" w:rsidR="00EF513E" w:rsidRPr="00EF513E" w:rsidRDefault="00EF513E" w:rsidP="008B26FE">
                  <w:pPr>
                    <w:rPr>
                      <w:sz w:val="16"/>
                      <w:szCs w:val="16"/>
                    </w:rPr>
                  </w:pPr>
                  <w:r>
                    <w:rPr>
                      <w:sz w:val="16"/>
                      <w:szCs w:val="16"/>
                    </w:rPr>
                    <w:t xml:space="preserve">The evidence presented communicates ideas appropriately using minimal appropriate terms and languages. It is clear that the author has a limited consideration for readers readers </w:t>
                  </w:r>
                </w:p>
              </w:tc>
              <w:tc>
                <w:tcPr>
                  <w:tcW w:w="2742" w:type="dxa"/>
                </w:tcPr>
                <w:p w14:paraId="07A58DFD" w14:textId="46A8582A" w:rsidR="00EF513E" w:rsidRPr="00EF513E" w:rsidRDefault="00EF513E" w:rsidP="008B26FE">
                  <w:pPr>
                    <w:rPr>
                      <w:sz w:val="16"/>
                      <w:szCs w:val="16"/>
                    </w:rPr>
                  </w:pPr>
                  <w:r>
                    <w:rPr>
                      <w:sz w:val="16"/>
                      <w:szCs w:val="16"/>
                    </w:rPr>
                    <w:t xml:space="preserve">The evidence presented communicates ideas effectively using appropriate terms and language. It is clear that the author considers readers in their work in crafting their work.  </w:t>
                  </w:r>
                </w:p>
              </w:tc>
              <w:tc>
                <w:tcPr>
                  <w:tcW w:w="2742" w:type="dxa"/>
                </w:tcPr>
                <w:p w14:paraId="7544C4ED" w14:textId="7C61FA57" w:rsidR="00EF513E" w:rsidRPr="00EF513E" w:rsidRDefault="00EF513E" w:rsidP="008B26FE">
                  <w:pPr>
                    <w:rPr>
                      <w:sz w:val="16"/>
                      <w:szCs w:val="16"/>
                    </w:rPr>
                  </w:pPr>
                  <w:r>
                    <w:rPr>
                      <w:sz w:val="16"/>
                      <w:szCs w:val="16"/>
                    </w:rPr>
                    <w:t xml:space="preserve">The evidence presented communicates complex ideas and insigts effectively using appropriate terms and language. It is clear that the author has insight into their own thinking and deeply considers readers in their work. . </w:t>
                  </w:r>
                </w:p>
              </w:tc>
            </w:tr>
          </w:tbl>
          <w:p w14:paraId="350FFDAF" w14:textId="0B41A355" w:rsidR="00EF513E" w:rsidRDefault="00EF513E" w:rsidP="008B26FE"/>
        </w:tc>
      </w:tr>
      <w:tr w:rsidR="00EF513E" w:rsidRPr="007023B1" w14:paraId="7F327546" w14:textId="77777777" w:rsidTr="00EF513E">
        <w:trPr>
          <w:trHeight w:val="540"/>
          <w:jc w:val="center"/>
        </w:trPr>
        <w:tc>
          <w:tcPr>
            <w:tcW w:w="131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6616C8" w14:textId="43655AA0" w:rsidR="00EF513E" w:rsidRDefault="00EF513E" w:rsidP="00EF513E">
            <w:pPr>
              <w:rPr>
                <w:b/>
                <w:bCs/>
              </w:rPr>
            </w:pPr>
            <w:r>
              <w:rPr>
                <w:b/>
                <w:bCs/>
              </w:rPr>
              <w:t>Written Description</w:t>
            </w:r>
            <w:r>
              <w:rPr>
                <w:b/>
                <w:bCs/>
              </w:rPr>
              <w:t>s (technology)</w:t>
            </w:r>
          </w:p>
          <w:p w14:paraId="53BB0D1D" w14:textId="77777777" w:rsidR="00EF513E" w:rsidRDefault="00EF513E" w:rsidP="00EF513E">
            <w:pPr>
              <w:rPr>
                <w:b/>
                <w:bCs/>
              </w:rPr>
            </w:pPr>
          </w:p>
        </w:tc>
        <w:tc>
          <w:tcPr>
            <w:tcW w:w="368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46B58E" w14:textId="77777777" w:rsidR="00EF513E" w:rsidRDefault="00EF513E" w:rsidP="00EF513E">
            <w:r>
              <w:t xml:space="preserve">Evidence which highlights: </w:t>
            </w:r>
          </w:p>
          <w:p w14:paraId="49F302FA" w14:textId="374652B9" w:rsidR="00EF513E" w:rsidRDefault="00EF513E" w:rsidP="00EF513E">
            <w:pPr>
              <w:pStyle w:val="ListParagraph"/>
              <w:numPr>
                <w:ilvl w:val="0"/>
                <w:numId w:val="8"/>
              </w:numPr>
            </w:pPr>
            <w:r>
              <w:t xml:space="preserve">Highlights </w:t>
            </w:r>
            <w:r>
              <w:t>the authors</w:t>
            </w:r>
            <w:r>
              <w:t xml:space="preserve"> </w:t>
            </w:r>
            <w:r>
              <w:t>underlying understanding of the design proces and initial requirements</w:t>
            </w:r>
          </w:p>
        </w:tc>
      </w:tr>
      <w:tr w:rsidR="00EF513E" w:rsidRPr="007023B1" w14:paraId="4E2A1C31" w14:textId="77777777" w:rsidTr="00EF513E">
        <w:trPr>
          <w:trHeight w:val="540"/>
          <w:jc w:val="center"/>
        </w:trPr>
        <w:tc>
          <w:tcPr>
            <w:tcW w:w="5000" w:type="pct"/>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ADAE3D" w14:textId="77777777" w:rsidR="00EF513E" w:rsidRDefault="00EF513E" w:rsidP="00EF513E">
            <w:pPr>
              <w:rPr>
                <w:sz w:val="16"/>
                <w:szCs w:val="16"/>
              </w:rPr>
            </w:pPr>
            <w:r w:rsidRPr="00EF513E">
              <w:rPr>
                <w:sz w:val="16"/>
                <w:szCs w:val="16"/>
              </w:rPr>
              <w:t>Comments:</w:t>
            </w:r>
          </w:p>
          <w:p w14:paraId="76023FD6" w14:textId="77777777" w:rsidR="00EF513E" w:rsidRPr="00EF513E" w:rsidRDefault="00EF513E" w:rsidP="00EF513E">
            <w:pPr>
              <w:rPr>
                <w:sz w:val="16"/>
                <w:szCs w:val="16"/>
              </w:rPr>
            </w:pPr>
          </w:p>
          <w:tbl>
            <w:tblPr>
              <w:tblStyle w:val="TableGrid"/>
              <w:tblW w:w="0" w:type="auto"/>
              <w:tblLook w:val="04A0" w:firstRow="1" w:lastRow="0" w:firstColumn="1" w:lastColumn="0" w:noHBand="0" w:noVBand="1"/>
            </w:tblPr>
            <w:tblGrid>
              <w:gridCol w:w="2742"/>
              <w:gridCol w:w="2742"/>
              <w:gridCol w:w="2742"/>
              <w:gridCol w:w="2742"/>
            </w:tblGrid>
            <w:tr w:rsidR="00EF513E" w14:paraId="42B923F7" w14:textId="77777777" w:rsidTr="00980465">
              <w:tc>
                <w:tcPr>
                  <w:tcW w:w="2742" w:type="dxa"/>
                </w:tcPr>
                <w:p w14:paraId="4F57E13D" w14:textId="77777777" w:rsidR="00EF513E" w:rsidRPr="00EF513E" w:rsidRDefault="00EF513E" w:rsidP="00EF513E">
                  <w:pPr>
                    <w:jc w:val="center"/>
                    <w:rPr>
                      <w:b/>
                      <w:bCs/>
                      <w:sz w:val="16"/>
                      <w:szCs w:val="16"/>
                    </w:rPr>
                  </w:pPr>
                  <w:r w:rsidRPr="00EF513E">
                    <w:rPr>
                      <w:b/>
                      <w:bCs/>
                      <w:sz w:val="16"/>
                      <w:szCs w:val="16"/>
                    </w:rPr>
                    <w:t>1</w:t>
                  </w:r>
                </w:p>
              </w:tc>
              <w:tc>
                <w:tcPr>
                  <w:tcW w:w="2742" w:type="dxa"/>
                </w:tcPr>
                <w:p w14:paraId="7968BB98" w14:textId="77777777" w:rsidR="00EF513E" w:rsidRPr="00EF513E" w:rsidRDefault="00EF513E" w:rsidP="00EF513E">
                  <w:pPr>
                    <w:jc w:val="center"/>
                    <w:rPr>
                      <w:b/>
                      <w:bCs/>
                      <w:sz w:val="16"/>
                      <w:szCs w:val="16"/>
                    </w:rPr>
                  </w:pPr>
                  <w:r w:rsidRPr="00EF513E">
                    <w:rPr>
                      <w:b/>
                      <w:bCs/>
                      <w:sz w:val="16"/>
                      <w:szCs w:val="16"/>
                    </w:rPr>
                    <w:t>2</w:t>
                  </w:r>
                </w:p>
              </w:tc>
              <w:tc>
                <w:tcPr>
                  <w:tcW w:w="2742" w:type="dxa"/>
                </w:tcPr>
                <w:p w14:paraId="41F1BFA3" w14:textId="77777777" w:rsidR="00EF513E" w:rsidRPr="00EF513E" w:rsidRDefault="00EF513E" w:rsidP="00EF513E">
                  <w:pPr>
                    <w:jc w:val="center"/>
                    <w:rPr>
                      <w:b/>
                      <w:bCs/>
                      <w:sz w:val="16"/>
                      <w:szCs w:val="16"/>
                    </w:rPr>
                  </w:pPr>
                  <w:r w:rsidRPr="00EF513E">
                    <w:rPr>
                      <w:b/>
                      <w:bCs/>
                      <w:sz w:val="16"/>
                      <w:szCs w:val="16"/>
                    </w:rPr>
                    <w:t>3</w:t>
                  </w:r>
                </w:p>
              </w:tc>
              <w:tc>
                <w:tcPr>
                  <w:tcW w:w="2742" w:type="dxa"/>
                </w:tcPr>
                <w:p w14:paraId="7251AF25" w14:textId="77777777" w:rsidR="00EF513E" w:rsidRPr="00EF513E" w:rsidRDefault="00EF513E" w:rsidP="00EF513E">
                  <w:pPr>
                    <w:jc w:val="center"/>
                    <w:rPr>
                      <w:b/>
                      <w:bCs/>
                      <w:sz w:val="16"/>
                      <w:szCs w:val="16"/>
                    </w:rPr>
                  </w:pPr>
                  <w:r w:rsidRPr="00EF513E">
                    <w:rPr>
                      <w:b/>
                      <w:bCs/>
                      <w:sz w:val="16"/>
                      <w:szCs w:val="16"/>
                    </w:rPr>
                    <w:t>4</w:t>
                  </w:r>
                </w:p>
              </w:tc>
            </w:tr>
            <w:tr w:rsidR="00EF513E" w14:paraId="7002BCDA" w14:textId="77777777" w:rsidTr="00980465">
              <w:tc>
                <w:tcPr>
                  <w:tcW w:w="2742" w:type="dxa"/>
                </w:tcPr>
                <w:p w14:paraId="53A58895" w14:textId="6B24539C" w:rsidR="00EF513E" w:rsidRPr="00EF513E" w:rsidRDefault="00EF513E" w:rsidP="00EF513E">
                  <w:pPr>
                    <w:rPr>
                      <w:sz w:val="16"/>
                      <w:szCs w:val="16"/>
                    </w:rPr>
                  </w:pPr>
                  <w:r>
                    <w:rPr>
                      <w:sz w:val="16"/>
                      <w:szCs w:val="16"/>
                    </w:rPr>
                    <w:t xml:space="preserve">The evidence submitted struggles to communicate knowledg of technology principals, materials, or systems, to address a need or problem. </w:t>
                  </w:r>
                </w:p>
              </w:tc>
              <w:tc>
                <w:tcPr>
                  <w:tcW w:w="2742" w:type="dxa"/>
                </w:tcPr>
                <w:p w14:paraId="10758B68" w14:textId="415FF3DA" w:rsidR="00EF513E" w:rsidRPr="00EF513E" w:rsidRDefault="00EF513E" w:rsidP="00EF513E">
                  <w:pPr>
                    <w:rPr>
                      <w:sz w:val="16"/>
                      <w:szCs w:val="16"/>
                    </w:rPr>
                  </w:pPr>
                  <w:r>
                    <w:rPr>
                      <w:sz w:val="16"/>
                      <w:szCs w:val="16"/>
                    </w:rPr>
                    <w:t xml:space="preserve">The evidence submitted highlights the ability to knowledge of some technology princinples, materials, or systems to address a need or problem. </w:t>
                  </w:r>
                </w:p>
              </w:tc>
              <w:tc>
                <w:tcPr>
                  <w:tcW w:w="2742" w:type="dxa"/>
                </w:tcPr>
                <w:p w14:paraId="0871CF01" w14:textId="1D587162" w:rsidR="00EF513E" w:rsidRPr="00EF513E" w:rsidRDefault="00EF513E" w:rsidP="00EF513E">
                  <w:pPr>
                    <w:rPr>
                      <w:sz w:val="16"/>
                      <w:szCs w:val="16"/>
                    </w:rPr>
                  </w:pPr>
                  <w:r>
                    <w:rPr>
                      <w:sz w:val="16"/>
                      <w:szCs w:val="16"/>
                    </w:rPr>
                    <w:t xml:space="preserve">The evidence submitted shows understanding of technological theories/concepts to address a need or problem. </w:t>
                  </w:r>
                </w:p>
              </w:tc>
              <w:tc>
                <w:tcPr>
                  <w:tcW w:w="2742" w:type="dxa"/>
                </w:tcPr>
                <w:p w14:paraId="111F1203" w14:textId="33266883" w:rsidR="00EF513E" w:rsidRPr="00EF513E" w:rsidRDefault="00EF513E" w:rsidP="00EF513E">
                  <w:pPr>
                    <w:rPr>
                      <w:sz w:val="16"/>
                      <w:szCs w:val="16"/>
                    </w:rPr>
                  </w:pPr>
                  <w:r>
                    <w:rPr>
                      <w:sz w:val="16"/>
                      <w:szCs w:val="16"/>
                    </w:rPr>
                    <w:t xml:space="preserve">The evidence presented shows an understanidng of synthesis of technological theories/concepts, and principles to address a need or problem.  </w:t>
                  </w:r>
                </w:p>
              </w:tc>
            </w:tr>
          </w:tbl>
          <w:p w14:paraId="2652B658" w14:textId="77777777" w:rsidR="00EF513E" w:rsidRDefault="00EF513E" w:rsidP="00EF513E"/>
        </w:tc>
      </w:tr>
      <w:tr w:rsidR="00EF513E" w:rsidRPr="007023B1" w14:paraId="3C03EE7F" w14:textId="77777777" w:rsidTr="00EF513E">
        <w:trPr>
          <w:trHeight w:val="540"/>
          <w:jc w:val="center"/>
        </w:trPr>
        <w:tc>
          <w:tcPr>
            <w:tcW w:w="131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E025B9" w14:textId="35259588" w:rsidR="00EF513E" w:rsidRDefault="00EF513E" w:rsidP="00EF513E">
            <w:pPr>
              <w:rPr>
                <w:b/>
                <w:bCs/>
              </w:rPr>
            </w:pPr>
            <w:r>
              <w:rPr>
                <w:b/>
                <w:bCs/>
              </w:rPr>
              <w:t>Lightweight visual specification (communication)</w:t>
            </w:r>
          </w:p>
          <w:p w14:paraId="558A2E72" w14:textId="77777777" w:rsidR="00EF513E" w:rsidRDefault="00EF513E" w:rsidP="00EF513E">
            <w:pPr>
              <w:rPr>
                <w:b/>
                <w:bCs/>
              </w:rPr>
            </w:pPr>
          </w:p>
        </w:tc>
        <w:tc>
          <w:tcPr>
            <w:tcW w:w="368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CA16FC" w14:textId="220FCC06" w:rsidR="00EF513E" w:rsidRDefault="00EF513E" w:rsidP="00EF513E">
            <w:r>
              <w:t>Evidence which</w:t>
            </w:r>
            <w:r>
              <w:t xml:space="preserve"> highlights</w:t>
            </w:r>
            <w:r>
              <w:t xml:space="preserve">: </w:t>
            </w:r>
          </w:p>
          <w:p w14:paraId="5575DFEE" w14:textId="2B214457" w:rsidR="00EF513E" w:rsidRDefault="00EF513E" w:rsidP="00EF513E">
            <w:pPr>
              <w:pStyle w:val="ListParagraph"/>
              <w:numPr>
                <w:ilvl w:val="0"/>
                <w:numId w:val="8"/>
              </w:numPr>
            </w:pPr>
            <w:r>
              <w:t>The authors ability to communicate the system(s) visually</w:t>
            </w:r>
          </w:p>
          <w:p w14:paraId="04CB0411" w14:textId="0D7F9E6C" w:rsidR="00EF513E" w:rsidRDefault="00EF513E" w:rsidP="00EF513E">
            <w:pPr>
              <w:pStyle w:val="ListParagraph"/>
              <w:numPr>
                <w:ilvl w:val="0"/>
                <w:numId w:val="8"/>
              </w:numPr>
            </w:pPr>
            <w:r>
              <w:t>How the product is intended to be used</w:t>
            </w:r>
          </w:p>
          <w:p w14:paraId="73ED3F31" w14:textId="6B5D9833" w:rsidR="00EF513E" w:rsidRDefault="00EF513E" w:rsidP="00EF513E">
            <w:pPr>
              <w:pStyle w:val="ListParagraph"/>
              <w:numPr>
                <w:ilvl w:val="0"/>
                <w:numId w:val="8"/>
              </w:numPr>
            </w:pPr>
            <w:r>
              <w:t xml:space="preserve">At a high-level (10,000m high) visual explaination. </w:t>
            </w:r>
          </w:p>
          <w:p w14:paraId="3124AB66" w14:textId="77777777" w:rsidR="00EF513E" w:rsidRDefault="00EF513E" w:rsidP="00EF513E"/>
        </w:tc>
      </w:tr>
      <w:tr w:rsidR="00EF513E" w:rsidRPr="007023B1" w14:paraId="2EF3B2D8" w14:textId="77777777" w:rsidTr="00EF513E">
        <w:trPr>
          <w:trHeight w:val="540"/>
          <w:jc w:val="center"/>
        </w:trPr>
        <w:tc>
          <w:tcPr>
            <w:tcW w:w="5000" w:type="pct"/>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33240C" w14:textId="77777777" w:rsidR="00EF513E" w:rsidRDefault="00EF513E" w:rsidP="00EF513E">
            <w:pPr>
              <w:rPr>
                <w:sz w:val="16"/>
                <w:szCs w:val="16"/>
              </w:rPr>
            </w:pPr>
            <w:r w:rsidRPr="00EF513E">
              <w:rPr>
                <w:sz w:val="16"/>
                <w:szCs w:val="16"/>
              </w:rPr>
              <w:t>Comments:</w:t>
            </w:r>
          </w:p>
          <w:p w14:paraId="55FAB241" w14:textId="77777777" w:rsidR="00EF513E" w:rsidRPr="00EF513E" w:rsidRDefault="00EF513E" w:rsidP="00EF513E">
            <w:pPr>
              <w:rPr>
                <w:sz w:val="16"/>
                <w:szCs w:val="16"/>
              </w:rPr>
            </w:pPr>
          </w:p>
          <w:tbl>
            <w:tblPr>
              <w:tblStyle w:val="TableGrid"/>
              <w:tblW w:w="21936" w:type="dxa"/>
              <w:tblLook w:val="04A0" w:firstRow="1" w:lastRow="0" w:firstColumn="1" w:lastColumn="0" w:noHBand="0" w:noVBand="1"/>
            </w:tblPr>
            <w:tblGrid>
              <w:gridCol w:w="2742"/>
              <w:gridCol w:w="2742"/>
              <w:gridCol w:w="2742"/>
              <w:gridCol w:w="2742"/>
              <w:gridCol w:w="2742"/>
              <w:gridCol w:w="2742"/>
              <w:gridCol w:w="2742"/>
              <w:gridCol w:w="2742"/>
            </w:tblGrid>
            <w:tr w:rsidR="00EF513E" w14:paraId="1E8A1624" w14:textId="77777777" w:rsidTr="00EF513E">
              <w:tc>
                <w:tcPr>
                  <w:tcW w:w="2742" w:type="dxa"/>
                </w:tcPr>
                <w:p w14:paraId="3B638081" w14:textId="1DB6E577" w:rsidR="00EF513E" w:rsidRPr="00EF513E" w:rsidRDefault="00EF513E" w:rsidP="00EF513E">
                  <w:pPr>
                    <w:jc w:val="center"/>
                    <w:rPr>
                      <w:b/>
                      <w:bCs/>
                      <w:sz w:val="16"/>
                      <w:szCs w:val="16"/>
                    </w:rPr>
                  </w:pPr>
                  <w:r w:rsidRPr="00EF513E">
                    <w:rPr>
                      <w:b/>
                      <w:bCs/>
                      <w:sz w:val="16"/>
                      <w:szCs w:val="16"/>
                    </w:rPr>
                    <w:t>1</w:t>
                  </w:r>
                </w:p>
              </w:tc>
              <w:tc>
                <w:tcPr>
                  <w:tcW w:w="2742" w:type="dxa"/>
                </w:tcPr>
                <w:p w14:paraId="7345B644" w14:textId="0C8DC759" w:rsidR="00EF513E" w:rsidRPr="00EF513E" w:rsidRDefault="00EF513E" w:rsidP="00EF513E">
                  <w:pPr>
                    <w:jc w:val="center"/>
                    <w:rPr>
                      <w:b/>
                      <w:bCs/>
                      <w:sz w:val="16"/>
                      <w:szCs w:val="16"/>
                    </w:rPr>
                  </w:pPr>
                  <w:r w:rsidRPr="00EF513E">
                    <w:rPr>
                      <w:b/>
                      <w:bCs/>
                      <w:sz w:val="16"/>
                      <w:szCs w:val="16"/>
                    </w:rPr>
                    <w:t>2</w:t>
                  </w:r>
                </w:p>
              </w:tc>
              <w:tc>
                <w:tcPr>
                  <w:tcW w:w="2742" w:type="dxa"/>
                </w:tcPr>
                <w:p w14:paraId="546E5400" w14:textId="36254EE4" w:rsidR="00EF513E" w:rsidRPr="00EF513E" w:rsidRDefault="00EF513E" w:rsidP="00EF513E">
                  <w:pPr>
                    <w:jc w:val="center"/>
                    <w:rPr>
                      <w:b/>
                      <w:bCs/>
                      <w:sz w:val="16"/>
                      <w:szCs w:val="16"/>
                    </w:rPr>
                  </w:pPr>
                  <w:r w:rsidRPr="00EF513E">
                    <w:rPr>
                      <w:b/>
                      <w:bCs/>
                      <w:sz w:val="16"/>
                      <w:szCs w:val="16"/>
                    </w:rPr>
                    <w:t>3</w:t>
                  </w:r>
                </w:p>
              </w:tc>
              <w:tc>
                <w:tcPr>
                  <w:tcW w:w="2742" w:type="dxa"/>
                </w:tcPr>
                <w:p w14:paraId="2799633C" w14:textId="50504516" w:rsidR="00EF513E" w:rsidRPr="00EF513E" w:rsidRDefault="00EF513E" w:rsidP="00EF513E">
                  <w:pPr>
                    <w:jc w:val="center"/>
                    <w:rPr>
                      <w:b/>
                      <w:bCs/>
                      <w:sz w:val="16"/>
                      <w:szCs w:val="16"/>
                    </w:rPr>
                  </w:pPr>
                  <w:r w:rsidRPr="00EF513E">
                    <w:rPr>
                      <w:b/>
                      <w:bCs/>
                      <w:sz w:val="16"/>
                      <w:szCs w:val="16"/>
                    </w:rPr>
                    <w:t>4</w:t>
                  </w:r>
                </w:p>
              </w:tc>
              <w:tc>
                <w:tcPr>
                  <w:tcW w:w="2742" w:type="dxa"/>
                </w:tcPr>
                <w:p w14:paraId="0D9555E9" w14:textId="329FE6BC" w:rsidR="00EF513E" w:rsidRPr="00EF513E" w:rsidRDefault="00EF513E" w:rsidP="00EF513E">
                  <w:pPr>
                    <w:jc w:val="center"/>
                    <w:rPr>
                      <w:b/>
                      <w:bCs/>
                      <w:sz w:val="16"/>
                      <w:szCs w:val="16"/>
                    </w:rPr>
                  </w:pPr>
                  <w:r w:rsidRPr="00EF513E">
                    <w:rPr>
                      <w:b/>
                      <w:bCs/>
                      <w:sz w:val="16"/>
                      <w:szCs w:val="16"/>
                    </w:rPr>
                    <w:t>1</w:t>
                  </w:r>
                </w:p>
              </w:tc>
              <w:tc>
                <w:tcPr>
                  <w:tcW w:w="2742" w:type="dxa"/>
                </w:tcPr>
                <w:p w14:paraId="350D8D82" w14:textId="77777777" w:rsidR="00EF513E" w:rsidRPr="00EF513E" w:rsidRDefault="00EF513E" w:rsidP="00EF513E">
                  <w:pPr>
                    <w:jc w:val="center"/>
                    <w:rPr>
                      <w:b/>
                      <w:bCs/>
                      <w:sz w:val="16"/>
                      <w:szCs w:val="16"/>
                    </w:rPr>
                  </w:pPr>
                  <w:r w:rsidRPr="00EF513E">
                    <w:rPr>
                      <w:b/>
                      <w:bCs/>
                      <w:sz w:val="16"/>
                      <w:szCs w:val="16"/>
                    </w:rPr>
                    <w:t>2</w:t>
                  </w:r>
                </w:p>
              </w:tc>
              <w:tc>
                <w:tcPr>
                  <w:tcW w:w="2742" w:type="dxa"/>
                </w:tcPr>
                <w:p w14:paraId="63FA811A" w14:textId="77777777" w:rsidR="00EF513E" w:rsidRPr="00EF513E" w:rsidRDefault="00EF513E" w:rsidP="00EF513E">
                  <w:pPr>
                    <w:jc w:val="center"/>
                    <w:rPr>
                      <w:b/>
                      <w:bCs/>
                      <w:sz w:val="16"/>
                      <w:szCs w:val="16"/>
                    </w:rPr>
                  </w:pPr>
                  <w:r w:rsidRPr="00EF513E">
                    <w:rPr>
                      <w:b/>
                      <w:bCs/>
                      <w:sz w:val="16"/>
                      <w:szCs w:val="16"/>
                    </w:rPr>
                    <w:t>3</w:t>
                  </w:r>
                </w:p>
              </w:tc>
              <w:tc>
                <w:tcPr>
                  <w:tcW w:w="2742" w:type="dxa"/>
                </w:tcPr>
                <w:p w14:paraId="1C37AA39" w14:textId="77777777" w:rsidR="00EF513E" w:rsidRPr="00EF513E" w:rsidRDefault="00EF513E" w:rsidP="00EF513E">
                  <w:pPr>
                    <w:jc w:val="center"/>
                    <w:rPr>
                      <w:b/>
                      <w:bCs/>
                      <w:sz w:val="16"/>
                      <w:szCs w:val="16"/>
                    </w:rPr>
                  </w:pPr>
                  <w:r w:rsidRPr="00EF513E">
                    <w:rPr>
                      <w:b/>
                      <w:bCs/>
                      <w:sz w:val="16"/>
                      <w:szCs w:val="16"/>
                    </w:rPr>
                    <w:t>4</w:t>
                  </w:r>
                </w:p>
              </w:tc>
            </w:tr>
            <w:tr w:rsidR="00EF513E" w14:paraId="674017F9" w14:textId="77777777" w:rsidTr="00EF513E">
              <w:tc>
                <w:tcPr>
                  <w:tcW w:w="2742" w:type="dxa"/>
                </w:tcPr>
                <w:p w14:paraId="61BDBDCF" w14:textId="3277490A" w:rsidR="00EF513E" w:rsidRPr="00EF513E" w:rsidRDefault="00EF513E" w:rsidP="00EF513E">
                  <w:pPr>
                    <w:rPr>
                      <w:sz w:val="16"/>
                      <w:szCs w:val="16"/>
                    </w:rPr>
                  </w:pPr>
                  <w:r>
                    <w:rPr>
                      <w:sz w:val="16"/>
                      <w:szCs w:val="16"/>
                    </w:rPr>
                    <w:t xml:space="preserve">The evience presented struggles to communicate ideas well. </w:t>
                  </w:r>
                </w:p>
              </w:tc>
              <w:tc>
                <w:tcPr>
                  <w:tcW w:w="2742" w:type="dxa"/>
                </w:tcPr>
                <w:p w14:paraId="47279766" w14:textId="2539DBA0" w:rsidR="00EF513E" w:rsidRPr="00EF513E" w:rsidRDefault="00EF513E" w:rsidP="00EF513E">
                  <w:pPr>
                    <w:rPr>
                      <w:sz w:val="16"/>
                      <w:szCs w:val="16"/>
                    </w:rPr>
                  </w:pPr>
                  <w:r>
                    <w:rPr>
                      <w:sz w:val="16"/>
                      <w:szCs w:val="16"/>
                    </w:rPr>
                    <w:t xml:space="preserve">The evidence presented communicates ideas appropriately using minimal appropriate terms and languages. It is clear that the author has a limited consideration for readers readers </w:t>
                  </w:r>
                </w:p>
              </w:tc>
              <w:tc>
                <w:tcPr>
                  <w:tcW w:w="2742" w:type="dxa"/>
                </w:tcPr>
                <w:p w14:paraId="54E7FECB" w14:textId="37AB5E8B" w:rsidR="00EF513E" w:rsidRPr="00EF513E" w:rsidRDefault="00EF513E" w:rsidP="00EF513E">
                  <w:pPr>
                    <w:rPr>
                      <w:sz w:val="16"/>
                      <w:szCs w:val="16"/>
                    </w:rPr>
                  </w:pPr>
                  <w:r>
                    <w:rPr>
                      <w:sz w:val="16"/>
                      <w:szCs w:val="16"/>
                    </w:rPr>
                    <w:t xml:space="preserve">The evidence presented communicates ideas effectively using appropriate terms and language. It is clear that the author considers readers in their work in crafting their work.  </w:t>
                  </w:r>
                </w:p>
              </w:tc>
              <w:tc>
                <w:tcPr>
                  <w:tcW w:w="2742" w:type="dxa"/>
                </w:tcPr>
                <w:p w14:paraId="63268A4F" w14:textId="4456D708" w:rsidR="00EF513E" w:rsidRPr="00EF513E" w:rsidRDefault="00EF513E" w:rsidP="00EF513E">
                  <w:pPr>
                    <w:rPr>
                      <w:sz w:val="16"/>
                      <w:szCs w:val="16"/>
                    </w:rPr>
                  </w:pPr>
                  <w:r>
                    <w:rPr>
                      <w:sz w:val="16"/>
                      <w:szCs w:val="16"/>
                    </w:rPr>
                    <w:t xml:space="preserve">The evidence presented communicates complex ideas and insigts effectively using appropriate terms and language. It is clear that the author has insight into their own thinking and deeply considers readers in their work. . </w:t>
                  </w:r>
                </w:p>
              </w:tc>
              <w:tc>
                <w:tcPr>
                  <w:tcW w:w="2742" w:type="dxa"/>
                </w:tcPr>
                <w:p w14:paraId="328016DB" w14:textId="4280C977" w:rsidR="00EF513E" w:rsidRPr="00EF513E" w:rsidRDefault="00EF513E" w:rsidP="00EF513E">
                  <w:pPr>
                    <w:rPr>
                      <w:sz w:val="16"/>
                      <w:szCs w:val="16"/>
                    </w:rPr>
                  </w:pPr>
                </w:p>
              </w:tc>
              <w:tc>
                <w:tcPr>
                  <w:tcW w:w="2742" w:type="dxa"/>
                </w:tcPr>
                <w:p w14:paraId="76F996BD" w14:textId="77777777" w:rsidR="00EF513E" w:rsidRPr="00EF513E" w:rsidRDefault="00EF513E" w:rsidP="00EF513E">
                  <w:pPr>
                    <w:rPr>
                      <w:sz w:val="16"/>
                      <w:szCs w:val="16"/>
                    </w:rPr>
                  </w:pPr>
                </w:p>
              </w:tc>
              <w:tc>
                <w:tcPr>
                  <w:tcW w:w="2742" w:type="dxa"/>
                </w:tcPr>
                <w:p w14:paraId="6018BFED" w14:textId="77777777" w:rsidR="00EF513E" w:rsidRPr="00EF513E" w:rsidRDefault="00EF513E" w:rsidP="00EF513E">
                  <w:pPr>
                    <w:rPr>
                      <w:sz w:val="16"/>
                      <w:szCs w:val="16"/>
                    </w:rPr>
                  </w:pPr>
                </w:p>
              </w:tc>
              <w:tc>
                <w:tcPr>
                  <w:tcW w:w="2742" w:type="dxa"/>
                </w:tcPr>
                <w:p w14:paraId="3087DD43" w14:textId="77777777" w:rsidR="00EF513E" w:rsidRPr="00EF513E" w:rsidRDefault="00EF513E" w:rsidP="00EF513E">
                  <w:pPr>
                    <w:rPr>
                      <w:sz w:val="16"/>
                      <w:szCs w:val="16"/>
                    </w:rPr>
                  </w:pPr>
                </w:p>
              </w:tc>
            </w:tr>
          </w:tbl>
          <w:p w14:paraId="4FE212AF" w14:textId="77777777" w:rsidR="00EF513E" w:rsidRDefault="00EF513E" w:rsidP="00EF513E"/>
        </w:tc>
      </w:tr>
      <w:tr w:rsidR="00EF513E" w:rsidRPr="007023B1" w14:paraId="0345BB79" w14:textId="77777777" w:rsidTr="00EF513E">
        <w:trPr>
          <w:trHeight w:val="540"/>
          <w:jc w:val="center"/>
        </w:trPr>
        <w:tc>
          <w:tcPr>
            <w:tcW w:w="131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4B8722" w14:textId="2894733D" w:rsidR="00EF513E" w:rsidRDefault="00EF513E" w:rsidP="00EF513E">
            <w:pPr>
              <w:rPr>
                <w:b/>
                <w:bCs/>
              </w:rPr>
            </w:pPr>
            <w:r>
              <w:rPr>
                <w:b/>
                <w:bCs/>
              </w:rPr>
              <w:t>Lightweight visual specification (</w:t>
            </w:r>
            <w:r>
              <w:rPr>
                <w:b/>
                <w:bCs/>
              </w:rPr>
              <w:t>technology</w:t>
            </w:r>
            <w:r>
              <w:rPr>
                <w:b/>
                <w:bCs/>
              </w:rPr>
              <w:t>)</w:t>
            </w:r>
          </w:p>
          <w:p w14:paraId="2FC1D8AD" w14:textId="77777777" w:rsidR="00EF513E" w:rsidRDefault="00EF513E" w:rsidP="00EF513E">
            <w:pPr>
              <w:rPr>
                <w:b/>
                <w:bCs/>
              </w:rPr>
            </w:pPr>
          </w:p>
        </w:tc>
        <w:tc>
          <w:tcPr>
            <w:tcW w:w="368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86865B" w14:textId="77777777" w:rsidR="00EF513E" w:rsidRDefault="00EF513E" w:rsidP="00EF513E">
            <w:r>
              <w:t xml:space="preserve">Evidence which highlights: </w:t>
            </w:r>
          </w:p>
          <w:p w14:paraId="3AA22F54" w14:textId="0A6B7314" w:rsidR="00EF513E" w:rsidRDefault="00EF513E" w:rsidP="00EF513E">
            <w:pPr>
              <w:pStyle w:val="ListParagraph"/>
              <w:numPr>
                <w:ilvl w:val="0"/>
                <w:numId w:val="8"/>
              </w:numPr>
            </w:pPr>
            <w:r>
              <w:t xml:space="preserve">The authors </w:t>
            </w:r>
            <w:r>
              <w:t>underlying understanding of how the technology works</w:t>
            </w:r>
          </w:p>
        </w:tc>
      </w:tr>
      <w:tr w:rsidR="00EF513E" w:rsidRPr="007023B1" w14:paraId="06C94775" w14:textId="77777777" w:rsidTr="00EF513E">
        <w:trPr>
          <w:trHeight w:val="540"/>
          <w:jc w:val="center"/>
        </w:trPr>
        <w:tc>
          <w:tcPr>
            <w:tcW w:w="5000" w:type="pct"/>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2E79F0" w14:textId="77777777" w:rsidR="00EF513E" w:rsidRDefault="00EF513E" w:rsidP="00EF513E">
            <w:pPr>
              <w:rPr>
                <w:sz w:val="16"/>
                <w:szCs w:val="16"/>
              </w:rPr>
            </w:pPr>
            <w:r w:rsidRPr="00EF513E">
              <w:rPr>
                <w:sz w:val="16"/>
                <w:szCs w:val="16"/>
              </w:rPr>
              <w:t>Comments:</w:t>
            </w:r>
          </w:p>
          <w:p w14:paraId="6508CFEA" w14:textId="77777777" w:rsidR="00EF513E" w:rsidRPr="00EF513E" w:rsidRDefault="00EF513E" w:rsidP="00EF513E">
            <w:pPr>
              <w:rPr>
                <w:sz w:val="16"/>
                <w:szCs w:val="16"/>
              </w:rPr>
            </w:pPr>
          </w:p>
          <w:tbl>
            <w:tblPr>
              <w:tblStyle w:val="TableGrid"/>
              <w:tblW w:w="0" w:type="auto"/>
              <w:tblLook w:val="04A0" w:firstRow="1" w:lastRow="0" w:firstColumn="1" w:lastColumn="0" w:noHBand="0" w:noVBand="1"/>
            </w:tblPr>
            <w:tblGrid>
              <w:gridCol w:w="2742"/>
              <w:gridCol w:w="2742"/>
              <w:gridCol w:w="2742"/>
              <w:gridCol w:w="2742"/>
            </w:tblGrid>
            <w:tr w:rsidR="00EF513E" w14:paraId="1305C482" w14:textId="77777777" w:rsidTr="00980465">
              <w:tc>
                <w:tcPr>
                  <w:tcW w:w="2742" w:type="dxa"/>
                </w:tcPr>
                <w:p w14:paraId="1E1D3B39" w14:textId="77777777" w:rsidR="00EF513E" w:rsidRPr="00EF513E" w:rsidRDefault="00EF513E" w:rsidP="00EF513E">
                  <w:pPr>
                    <w:jc w:val="center"/>
                    <w:rPr>
                      <w:b/>
                      <w:bCs/>
                      <w:sz w:val="16"/>
                      <w:szCs w:val="16"/>
                    </w:rPr>
                  </w:pPr>
                  <w:r w:rsidRPr="00EF513E">
                    <w:rPr>
                      <w:b/>
                      <w:bCs/>
                      <w:sz w:val="16"/>
                      <w:szCs w:val="16"/>
                    </w:rPr>
                    <w:t>1</w:t>
                  </w:r>
                </w:p>
              </w:tc>
              <w:tc>
                <w:tcPr>
                  <w:tcW w:w="2742" w:type="dxa"/>
                </w:tcPr>
                <w:p w14:paraId="6275ACCE" w14:textId="77777777" w:rsidR="00EF513E" w:rsidRPr="00EF513E" w:rsidRDefault="00EF513E" w:rsidP="00EF513E">
                  <w:pPr>
                    <w:jc w:val="center"/>
                    <w:rPr>
                      <w:b/>
                      <w:bCs/>
                      <w:sz w:val="16"/>
                      <w:szCs w:val="16"/>
                    </w:rPr>
                  </w:pPr>
                  <w:r w:rsidRPr="00EF513E">
                    <w:rPr>
                      <w:b/>
                      <w:bCs/>
                      <w:sz w:val="16"/>
                      <w:szCs w:val="16"/>
                    </w:rPr>
                    <w:t>2</w:t>
                  </w:r>
                </w:p>
              </w:tc>
              <w:tc>
                <w:tcPr>
                  <w:tcW w:w="2742" w:type="dxa"/>
                </w:tcPr>
                <w:p w14:paraId="57735664" w14:textId="77777777" w:rsidR="00EF513E" w:rsidRPr="00EF513E" w:rsidRDefault="00EF513E" w:rsidP="00EF513E">
                  <w:pPr>
                    <w:jc w:val="center"/>
                    <w:rPr>
                      <w:b/>
                      <w:bCs/>
                      <w:sz w:val="16"/>
                      <w:szCs w:val="16"/>
                    </w:rPr>
                  </w:pPr>
                  <w:r w:rsidRPr="00EF513E">
                    <w:rPr>
                      <w:b/>
                      <w:bCs/>
                      <w:sz w:val="16"/>
                      <w:szCs w:val="16"/>
                    </w:rPr>
                    <w:t>3</w:t>
                  </w:r>
                </w:p>
              </w:tc>
              <w:tc>
                <w:tcPr>
                  <w:tcW w:w="2742" w:type="dxa"/>
                </w:tcPr>
                <w:p w14:paraId="7EC62852" w14:textId="77777777" w:rsidR="00EF513E" w:rsidRPr="00EF513E" w:rsidRDefault="00EF513E" w:rsidP="00EF513E">
                  <w:pPr>
                    <w:jc w:val="center"/>
                    <w:rPr>
                      <w:b/>
                      <w:bCs/>
                      <w:sz w:val="16"/>
                      <w:szCs w:val="16"/>
                    </w:rPr>
                  </w:pPr>
                  <w:r w:rsidRPr="00EF513E">
                    <w:rPr>
                      <w:b/>
                      <w:bCs/>
                      <w:sz w:val="16"/>
                      <w:szCs w:val="16"/>
                    </w:rPr>
                    <w:t>4</w:t>
                  </w:r>
                </w:p>
              </w:tc>
            </w:tr>
            <w:tr w:rsidR="00EF513E" w14:paraId="1753B15E" w14:textId="77777777" w:rsidTr="00980465">
              <w:tc>
                <w:tcPr>
                  <w:tcW w:w="2742" w:type="dxa"/>
                </w:tcPr>
                <w:p w14:paraId="5F50664C" w14:textId="020C99CB" w:rsidR="00EF513E" w:rsidRPr="00EF513E" w:rsidRDefault="00EF513E" w:rsidP="00EF513E">
                  <w:pPr>
                    <w:rPr>
                      <w:sz w:val="16"/>
                      <w:szCs w:val="16"/>
                    </w:rPr>
                  </w:pPr>
                  <w:r>
                    <w:rPr>
                      <w:sz w:val="16"/>
                      <w:szCs w:val="16"/>
                    </w:rPr>
                    <w:t xml:space="preserve">The evidence submitted struggles to communicate knowledg of technology </w:t>
                  </w:r>
                  <w:r>
                    <w:rPr>
                      <w:sz w:val="16"/>
                      <w:szCs w:val="16"/>
                    </w:rPr>
                    <w:lastRenderedPageBreak/>
                    <w:t xml:space="preserve">principals, materials, or systems, to address a need or problem. </w:t>
                  </w:r>
                </w:p>
              </w:tc>
              <w:tc>
                <w:tcPr>
                  <w:tcW w:w="2742" w:type="dxa"/>
                </w:tcPr>
                <w:p w14:paraId="2A715EDB" w14:textId="3874C41B" w:rsidR="00EF513E" w:rsidRPr="00EF513E" w:rsidRDefault="00EF513E" w:rsidP="00EF513E">
                  <w:pPr>
                    <w:rPr>
                      <w:sz w:val="16"/>
                      <w:szCs w:val="16"/>
                    </w:rPr>
                  </w:pPr>
                  <w:r>
                    <w:rPr>
                      <w:sz w:val="16"/>
                      <w:szCs w:val="16"/>
                    </w:rPr>
                    <w:lastRenderedPageBreak/>
                    <w:t xml:space="preserve">The evidence submitted highlights the ability to knowledge of some </w:t>
                  </w:r>
                  <w:r>
                    <w:rPr>
                      <w:sz w:val="16"/>
                      <w:szCs w:val="16"/>
                    </w:rPr>
                    <w:lastRenderedPageBreak/>
                    <w:t xml:space="preserve">technology princinples, materials, or systems to address a need or problem. </w:t>
                  </w:r>
                </w:p>
              </w:tc>
              <w:tc>
                <w:tcPr>
                  <w:tcW w:w="2742" w:type="dxa"/>
                </w:tcPr>
                <w:p w14:paraId="5A50CAF4" w14:textId="729424F6" w:rsidR="00EF513E" w:rsidRPr="00EF513E" w:rsidRDefault="00EF513E" w:rsidP="00EF513E">
                  <w:pPr>
                    <w:rPr>
                      <w:sz w:val="16"/>
                      <w:szCs w:val="16"/>
                    </w:rPr>
                  </w:pPr>
                  <w:r>
                    <w:rPr>
                      <w:sz w:val="16"/>
                      <w:szCs w:val="16"/>
                    </w:rPr>
                    <w:lastRenderedPageBreak/>
                    <w:t xml:space="preserve">The evidence submitted shows understanding of technological </w:t>
                  </w:r>
                  <w:r>
                    <w:rPr>
                      <w:sz w:val="16"/>
                      <w:szCs w:val="16"/>
                    </w:rPr>
                    <w:lastRenderedPageBreak/>
                    <w:t xml:space="preserve">theories/concepts to address a need or problem. </w:t>
                  </w:r>
                </w:p>
              </w:tc>
              <w:tc>
                <w:tcPr>
                  <w:tcW w:w="2742" w:type="dxa"/>
                </w:tcPr>
                <w:p w14:paraId="6886D2D9" w14:textId="385AEA74" w:rsidR="00EF513E" w:rsidRPr="00EF513E" w:rsidRDefault="00EF513E" w:rsidP="00EF513E">
                  <w:pPr>
                    <w:rPr>
                      <w:sz w:val="16"/>
                      <w:szCs w:val="16"/>
                    </w:rPr>
                  </w:pPr>
                  <w:r>
                    <w:rPr>
                      <w:sz w:val="16"/>
                      <w:szCs w:val="16"/>
                    </w:rPr>
                    <w:lastRenderedPageBreak/>
                    <w:t xml:space="preserve">The evidence presented shows an understanidng of synthesis of </w:t>
                  </w:r>
                  <w:r>
                    <w:rPr>
                      <w:sz w:val="16"/>
                      <w:szCs w:val="16"/>
                    </w:rPr>
                    <w:lastRenderedPageBreak/>
                    <w:t xml:space="preserve">technological theories/concepts, and principles to address a need or problem.  </w:t>
                  </w:r>
                </w:p>
              </w:tc>
            </w:tr>
          </w:tbl>
          <w:p w14:paraId="337E13C5" w14:textId="77777777" w:rsidR="00EF513E" w:rsidRDefault="00EF513E" w:rsidP="00EF513E"/>
        </w:tc>
      </w:tr>
      <w:tr w:rsidR="00EF513E" w:rsidRPr="007023B1" w14:paraId="0A35A925" w14:textId="77777777" w:rsidTr="00EF513E">
        <w:trPr>
          <w:trHeight w:val="540"/>
          <w:jc w:val="center"/>
        </w:trPr>
        <w:tc>
          <w:tcPr>
            <w:tcW w:w="131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35D5BE" w14:textId="78A27F70" w:rsidR="00EF513E" w:rsidRDefault="00EF513E" w:rsidP="00EF513E">
            <w:pPr>
              <w:rPr>
                <w:b/>
                <w:bCs/>
              </w:rPr>
            </w:pPr>
            <w:r>
              <w:rPr>
                <w:b/>
                <w:bCs/>
              </w:rPr>
              <w:lastRenderedPageBreak/>
              <w:t>Story Cards (communication)</w:t>
            </w:r>
          </w:p>
        </w:tc>
        <w:tc>
          <w:tcPr>
            <w:tcW w:w="368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2A8EDF" w14:textId="77777777" w:rsidR="00EF513E" w:rsidRDefault="00EF513E" w:rsidP="00EF513E">
            <w:r>
              <w:t xml:space="preserve">Evidence which highlights: </w:t>
            </w:r>
          </w:p>
          <w:p w14:paraId="16B7DB3A" w14:textId="5A8FE86B" w:rsidR="00EF513E" w:rsidRDefault="00EF513E" w:rsidP="00EF513E">
            <w:pPr>
              <w:pStyle w:val="ListParagraph"/>
              <w:numPr>
                <w:ilvl w:val="0"/>
                <w:numId w:val="8"/>
              </w:numPr>
            </w:pPr>
            <w:r>
              <w:t xml:space="preserve">The authors ability to </w:t>
            </w:r>
            <w:r>
              <w:t>incorporate both the written and visual communication aspects into initial project management tools</w:t>
            </w:r>
          </w:p>
          <w:p w14:paraId="1AC8657E" w14:textId="23605FA6" w:rsidR="00EF513E" w:rsidRDefault="00EF513E" w:rsidP="00EF513E">
            <w:pPr>
              <w:pStyle w:val="ListParagraph"/>
              <w:numPr>
                <w:ilvl w:val="0"/>
                <w:numId w:val="8"/>
              </w:numPr>
            </w:pPr>
            <w:r>
              <w:t xml:space="preserve">The ability for differentiate different abstrated tasks into individual tasks. </w:t>
            </w:r>
          </w:p>
          <w:p w14:paraId="1D55AA20" w14:textId="77777777" w:rsidR="00EF513E" w:rsidRDefault="00EF513E" w:rsidP="00EF513E"/>
        </w:tc>
      </w:tr>
      <w:tr w:rsidR="00EF513E" w:rsidRPr="007023B1" w14:paraId="1BF495DF" w14:textId="77777777" w:rsidTr="00EF513E">
        <w:trPr>
          <w:trHeight w:val="540"/>
          <w:jc w:val="center"/>
        </w:trPr>
        <w:tc>
          <w:tcPr>
            <w:tcW w:w="5000" w:type="pct"/>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A4F993" w14:textId="77777777" w:rsidR="00EF513E" w:rsidRDefault="00EF513E" w:rsidP="00EF513E">
            <w:pPr>
              <w:rPr>
                <w:sz w:val="16"/>
                <w:szCs w:val="16"/>
              </w:rPr>
            </w:pPr>
            <w:r w:rsidRPr="00EF513E">
              <w:rPr>
                <w:sz w:val="16"/>
                <w:szCs w:val="16"/>
              </w:rPr>
              <w:t>Comments:</w:t>
            </w:r>
          </w:p>
          <w:p w14:paraId="0207411E" w14:textId="77777777" w:rsidR="00EF513E" w:rsidRPr="00EF513E" w:rsidRDefault="00EF513E" w:rsidP="00EF513E">
            <w:pPr>
              <w:rPr>
                <w:sz w:val="16"/>
                <w:szCs w:val="16"/>
              </w:rPr>
            </w:pPr>
          </w:p>
          <w:tbl>
            <w:tblPr>
              <w:tblStyle w:val="TableGrid"/>
              <w:tblW w:w="21936" w:type="dxa"/>
              <w:tblLook w:val="04A0" w:firstRow="1" w:lastRow="0" w:firstColumn="1" w:lastColumn="0" w:noHBand="0" w:noVBand="1"/>
            </w:tblPr>
            <w:tblGrid>
              <w:gridCol w:w="2742"/>
              <w:gridCol w:w="2742"/>
              <w:gridCol w:w="2742"/>
              <w:gridCol w:w="2742"/>
              <w:gridCol w:w="2742"/>
              <w:gridCol w:w="2742"/>
              <w:gridCol w:w="2742"/>
              <w:gridCol w:w="2742"/>
            </w:tblGrid>
            <w:tr w:rsidR="00EF513E" w14:paraId="7B6E7D2A" w14:textId="77777777" w:rsidTr="00EF513E">
              <w:tc>
                <w:tcPr>
                  <w:tcW w:w="2742" w:type="dxa"/>
                </w:tcPr>
                <w:p w14:paraId="0C6CAA35" w14:textId="4BF035D2" w:rsidR="00EF513E" w:rsidRPr="00EF513E" w:rsidRDefault="00EF513E" w:rsidP="00EF513E">
                  <w:pPr>
                    <w:jc w:val="center"/>
                    <w:rPr>
                      <w:b/>
                      <w:bCs/>
                      <w:sz w:val="16"/>
                      <w:szCs w:val="16"/>
                    </w:rPr>
                  </w:pPr>
                  <w:r w:rsidRPr="00EF513E">
                    <w:rPr>
                      <w:b/>
                      <w:bCs/>
                      <w:sz w:val="16"/>
                      <w:szCs w:val="16"/>
                    </w:rPr>
                    <w:t>1</w:t>
                  </w:r>
                </w:p>
              </w:tc>
              <w:tc>
                <w:tcPr>
                  <w:tcW w:w="2742" w:type="dxa"/>
                </w:tcPr>
                <w:p w14:paraId="3FCA73B1" w14:textId="594D8424" w:rsidR="00EF513E" w:rsidRPr="00EF513E" w:rsidRDefault="00EF513E" w:rsidP="00EF513E">
                  <w:pPr>
                    <w:jc w:val="center"/>
                    <w:rPr>
                      <w:b/>
                      <w:bCs/>
                      <w:sz w:val="16"/>
                      <w:szCs w:val="16"/>
                    </w:rPr>
                  </w:pPr>
                  <w:r w:rsidRPr="00EF513E">
                    <w:rPr>
                      <w:b/>
                      <w:bCs/>
                      <w:sz w:val="16"/>
                      <w:szCs w:val="16"/>
                    </w:rPr>
                    <w:t>2</w:t>
                  </w:r>
                </w:p>
              </w:tc>
              <w:tc>
                <w:tcPr>
                  <w:tcW w:w="2742" w:type="dxa"/>
                </w:tcPr>
                <w:p w14:paraId="54C52F3B" w14:textId="0DD34487" w:rsidR="00EF513E" w:rsidRPr="00EF513E" w:rsidRDefault="00EF513E" w:rsidP="00EF513E">
                  <w:pPr>
                    <w:jc w:val="center"/>
                    <w:rPr>
                      <w:b/>
                      <w:bCs/>
                      <w:sz w:val="16"/>
                      <w:szCs w:val="16"/>
                    </w:rPr>
                  </w:pPr>
                  <w:r w:rsidRPr="00EF513E">
                    <w:rPr>
                      <w:b/>
                      <w:bCs/>
                      <w:sz w:val="16"/>
                      <w:szCs w:val="16"/>
                    </w:rPr>
                    <w:t>3</w:t>
                  </w:r>
                </w:p>
              </w:tc>
              <w:tc>
                <w:tcPr>
                  <w:tcW w:w="2742" w:type="dxa"/>
                </w:tcPr>
                <w:p w14:paraId="2BB1D3C9" w14:textId="7CF8B4A6" w:rsidR="00EF513E" w:rsidRPr="00EF513E" w:rsidRDefault="00EF513E" w:rsidP="00EF513E">
                  <w:pPr>
                    <w:jc w:val="center"/>
                    <w:rPr>
                      <w:b/>
                      <w:bCs/>
                      <w:sz w:val="16"/>
                      <w:szCs w:val="16"/>
                    </w:rPr>
                  </w:pPr>
                  <w:r w:rsidRPr="00EF513E">
                    <w:rPr>
                      <w:b/>
                      <w:bCs/>
                      <w:sz w:val="16"/>
                      <w:szCs w:val="16"/>
                    </w:rPr>
                    <w:t>4</w:t>
                  </w:r>
                </w:p>
              </w:tc>
              <w:tc>
                <w:tcPr>
                  <w:tcW w:w="2742" w:type="dxa"/>
                </w:tcPr>
                <w:p w14:paraId="6B59BEAA" w14:textId="3C831941" w:rsidR="00EF513E" w:rsidRPr="00EF513E" w:rsidRDefault="00EF513E" w:rsidP="00EF513E">
                  <w:pPr>
                    <w:jc w:val="center"/>
                    <w:rPr>
                      <w:b/>
                      <w:bCs/>
                      <w:sz w:val="16"/>
                      <w:szCs w:val="16"/>
                    </w:rPr>
                  </w:pPr>
                  <w:r w:rsidRPr="00EF513E">
                    <w:rPr>
                      <w:b/>
                      <w:bCs/>
                      <w:sz w:val="16"/>
                      <w:szCs w:val="16"/>
                    </w:rPr>
                    <w:t>1</w:t>
                  </w:r>
                </w:p>
              </w:tc>
              <w:tc>
                <w:tcPr>
                  <w:tcW w:w="2742" w:type="dxa"/>
                </w:tcPr>
                <w:p w14:paraId="6CF46463" w14:textId="77777777" w:rsidR="00EF513E" w:rsidRPr="00EF513E" w:rsidRDefault="00EF513E" w:rsidP="00EF513E">
                  <w:pPr>
                    <w:jc w:val="center"/>
                    <w:rPr>
                      <w:b/>
                      <w:bCs/>
                      <w:sz w:val="16"/>
                      <w:szCs w:val="16"/>
                    </w:rPr>
                  </w:pPr>
                  <w:r w:rsidRPr="00EF513E">
                    <w:rPr>
                      <w:b/>
                      <w:bCs/>
                      <w:sz w:val="16"/>
                      <w:szCs w:val="16"/>
                    </w:rPr>
                    <w:t>2</w:t>
                  </w:r>
                </w:p>
              </w:tc>
              <w:tc>
                <w:tcPr>
                  <w:tcW w:w="2742" w:type="dxa"/>
                </w:tcPr>
                <w:p w14:paraId="76BC18A2" w14:textId="77777777" w:rsidR="00EF513E" w:rsidRPr="00EF513E" w:rsidRDefault="00EF513E" w:rsidP="00EF513E">
                  <w:pPr>
                    <w:jc w:val="center"/>
                    <w:rPr>
                      <w:b/>
                      <w:bCs/>
                      <w:sz w:val="16"/>
                      <w:szCs w:val="16"/>
                    </w:rPr>
                  </w:pPr>
                  <w:r w:rsidRPr="00EF513E">
                    <w:rPr>
                      <w:b/>
                      <w:bCs/>
                      <w:sz w:val="16"/>
                      <w:szCs w:val="16"/>
                    </w:rPr>
                    <w:t>3</w:t>
                  </w:r>
                </w:p>
              </w:tc>
              <w:tc>
                <w:tcPr>
                  <w:tcW w:w="2742" w:type="dxa"/>
                </w:tcPr>
                <w:p w14:paraId="2909E3A2" w14:textId="77777777" w:rsidR="00EF513E" w:rsidRPr="00EF513E" w:rsidRDefault="00EF513E" w:rsidP="00EF513E">
                  <w:pPr>
                    <w:jc w:val="center"/>
                    <w:rPr>
                      <w:b/>
                      <w:bCs/>
                      <w:sz w:val="16"/>
                      <w:szCs w:val="16"/>
                    </w:rPr>
                  </w:pPr>
                  <w:r w:rsidRPr="00EF513E">
                    <w:rPr>
                      <w:b/>
                      <w:bCs/>
                      <w:sz w:val="16"/>
                      <w:szCs w:val="16"/>
                    </w:rPr>
                    <w:t>4</w:t>
                  </w:r>
                </w:p>
              </w:tc>
            </w:tr>
            <w:tr w:rsidR="00EF513E" w14:paraId="4809DAFD" w14:textId="77777777" w:rsidTr="00EF513E">
              <w:tc>
                <w:tcPr>
                  <w:tcW w:w="2742" w:type="dxa"/>
                </w:tcPr>
                <w:p w14:paraId="5B78F533" w14:textId="6C373AB0" w:rsidR="00EF513E" w:rsidRPr="00EF513E" w:rsidRDefault="00EF513E" w:rsidP="00EF513E">
                  <w:pPr>
                    <w:rPr>
                      <w:sz w:val="16"/>
                      <w:szCs w:val="16"/>
                    </w:rPr>
                  </w:pPr>
                  <w:r>
                    <w:rPr>
                      <w:sz w:val="16"/>
                      <w:szCs w:val="16"/>
                    </w:rPr>
                    <w:t xml:space="preserve">The evience presented struggles to communicate ideas well. </w:t>
                  </w:r>
                </w:p>
              </w:tc>
              <w:tc>
                <w:tcPr>
                  <w:tcW w:w="2742" w:type="dxa"/>
                </w:tcPr>
                <w:p w14:paraId="4A639AF1" w14:textId="1DD371D8" w:rsidR="00EF513E" w:rsidRPr="00EF513E" w:rsidRDefault="00EF513E" w:rsidP="00EF513E">
                  <w:pPr>
                    <w:rPr>
                      <w:sz w:val="16"/>
                      <w:szCs w:val="16"/>
                    </w:rPr>
                  </w:pPr>
                  <w:r>
                    <w:rPr>
                      <w:sz w:val="16"/>
                      <w:szCs w:val="16"/>
                    </w:rPr>
                    <w:t xml:space="preserve">The evidence presented communicates ideas appropriately using minimal appropriate terms and languages. It is clear that the author has a limited consideration for readers readers </w:t>
                  </w:r>
                </w:p>
              </w:tc>
              <w:tc>
                <w:tcPr>
                  <w:tcW w:w="2742" w:type="dxa"/>
                </w:tcPr>
                <w:p w14:paraId="6A3BDB3A" w14:textId="53C32157" w:rsidR="00EF513E" w:rsidRPr="00EF513E" w:rsidRDefault="00EF513E" w:rsidP="00EF513E">
                  <w:pPr>
                    <w:rPr>
                      <w:sz w:val="16"/>
                      <w:szCs w:val="16"/>
                    </w:rPr>
                  </w:pPr>
                  <w:r>
                    <w:rPr>
                      <w:sz w:val="16"/>
                      <w:szCs w:val="16"/>
                    </w:rPr>
                    <w:t xml:space="preserve">The evidence presented communicates ideas effectively using appropriate terms and language. It is clear that the author considers readers in their work in crafting their work.  </w:t>
                  </w:r>
                </w:p>
              </w:tc>
              <w:tc>
                <w:tcPr>
                  <w:tcW w:w="2742" w:type="dxa"/>
                </w:tcPr>
                <w:p w14:paraId="15562B72" w14:textId="7FE2F772" w:rsidR="00EF513E" w:rsidRPr="00EF513E" w:rsidRDefault="00EF513E" w:rsidP="00EF513E">
                  <w:pPr>
                    <w:rPr>
                      <w:sz w:val="16"/>
                      <w:szCs w:val="16"/>
                    </w:rPr>
                  </w:pPr>
                  <w:r>
                    <w:rPr>
                      <w:sz w:val="16"/>
                      <w:szCs w:val="16"/>
                    </w:rPr>
                    <w:t xml:space="preserve">The evidence presented communicates complex ideas and insigts effectively using appropriate terms and language. It is clear that the author has insight into their own thinking and deeply considers readers in their work. . </w:t>
                  </w:r>
                </w:p>
              </w:tc>
              <w:tc>
                <w:tcPr>
                  <w:tcW w:w="2742" w:type="dxa"/>
                </w:tcPr>
                <w:p w14:paraId="58C4A0C1" w14:textId="60168854" w:rsidR="00EF513E" w:rsidRPr="00EF513E" w:rsidRDefault="00EF513E" w:rsidP="00EF513E">
                  <w:pPr>
                    <w:rPr>
                      <w:sz w:val="16"/>
                      <w:szCs w:val="16"/>
                    </w:rPr>
                  </w:pPr>
                </w:p>
              </w:tc>
              <w:tc>
                <w:tcPr>
                  <w:tcW w:w="2742" w:type="dxa"/>
                </w:tcPr>
                <w:p w14:paraId="0A57E68E" w14:textId="77777777" w:rsidR="00EF513E" w:rsidRPr="00EF513E" w:rsidRDefault="00EF513E" w:rsidP="00EF513E">
                  <w:pPr>
                    <w:rPr>
                      <w:sz w:val="16"/>
                      <w:szCs w:val="16"/>
                    </w:rPr>
                  </w:pPr>
                </w:p>
              </w:tc>
              <w:tc>
                <w:tcPr>
                  <w:tcW w:w="2742" w:type="dxa"/>
                </w:tcPr>
                <w:p w14:paraId="69349247" w14:textId="77777777" w:rsidR="00EF513E" w:rsidRPr="00EF513E" w:rsidRDefault="00EF513E" w:rsidP="00EF513E">
                  <w:pPr>
                    <w:rPr>
                      <w:sz w:val="16"/>
                      <w:szCs w:val="16"/>
                    </w:rPr>
                  </w:pPr>
                </w:p>
              </w:tc>
              <w:tc>
                <w:tcPr>
                  <w:tcW w:w="2742" w:type="dxa"/>
                </w:tcPr>
                <w:p w14:paraId="20DC8C94" w14:textId="77777777" w:rsidR="00EF513E" w:rsidRPr="00EF513E" w:rsidRDefault="00EF513E" w:rsidP="00EF513E">
                  <w:pPr>
                    <w:rPr>
                      <w:sz w:val="16"/>
                      <w:szCs w:val="16"/>
                    </w:rPr>
                  </w:pPr>
                </w:p>
              </w:tc>
            </w:tr>
          </w:tbl>
          <w:p w14:paraId="43C948A4" w14:textId="77777777" w:rsidR="00EF513E" w:rsidRDefault="00EF513E" w:rsidP="00EF513E"/>
        </w:tc>
      </w:tr>
      <w:tr w:rsidR="00EF513E" w:rsidRPr="007023B1" w14:paraId="30F48DE7" w14:textId="77777777" w:rsidTr="00EF513E">
        <w:trPr>
          <w:trHeight w:val="540"/>
          <w:jc w:val="center"/>
        </w:trPr>
        <w:tc>
          <w:tcPr>
            <w:tcW w:w="1314"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A6A125" w14:textId="6759247A" w:rsidR="00EF513E" w:rsidRDefault="00EF513E" w:rsidP="00EF513E">
            <w:pPr>
              <w:rPr>
                <w:b/>
                <w:bCs/>
              </w:rPr>
            </w:pPr>
            <w:r>
              <w:rPr>
                <w:b/>
                <w:bCs/>
              </w:rPr>
              <w:t>Story Cards (</w:t>
            </w:r>
            <w:r>
              <w:rPr>
                <w:b/>
                <w:bCs/>
              </w:rPr>
              <w:t>technology</w:t>
            </w:r>
            <w:r>
              <w:rPr>
                <w:b/>
                <w:bCs/>
              </w:rPr>
              <w:t>)</w:t>
            </w:r>
          </w:p>
        </w:tc>
        <w:tc>
          <w:tcPr>
            <w:tcW w:w="3686"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1D408F" w14:textId="77777777" w:rsidR="00EF513E" w:rsidRDefault="00EF513E" w:rsidP="00EF513E">
            <w:r>
              <w:t xml:space="preserve">Evidence which highlights: </w:t>
            </w:r>
          </w:p>
          <w:p w14:paraId="32698C70" w14:textId="1C360406" w:rsidR="00EF513E" w:rsidRDefault="00EF513E" w:rsidP="00EF513E">
            <w:pPr>
              <w:pStyle w:val="ListParagraph"/>
              <w:numPr>
                <w:ilvl w:val="0"/>
                <w:numId w:val="8"/>
              </w:numPr>
            </w:pPr>
            <w:r>
              <w:t>The authors ability to join techological concepts into abstractions of cards</w:t>
            </w:r>
          </w:p>
          <w:p w14:paraId="5F4510E1" w14:textId="5F3BE225" w:rsidR="00EF513E" w:rsidRDefault="00EF513E" w:rsidP="00EF513E">
            <w:pPr>
              <w:pStyle w:val="ListParagraph"/>
              <w:numPr>
                <w:ilvl w:val="0"/>
                <w:numId w:val="8"/>
              </w:numPr>
            </w:pPr>
            <w:r>
              <w:t>The underlying understanding of how the technology interlocks into project elements</w:t>
            </w:r>
          </w:p>
          <w:p w14:paraId="5E80E4D4" w14:textId="77777777" w:rsidR="00EF513E" w:rsidRDefault="00EF513E" w:rsidP="00EF513E"/>
        </w:tc>
      </w:tr>
      <w:tr w:rsidR="00EF513E" w:rsidRPr="007023B1" w14:paraId="5A137CB9" w14:textId="77777777" w:rsidTr="00EF513E">
        <w:trPr>
          <w:trHeight w:val="540"/>
          <w:jc w:val="center"/>
        </w:trPr>
        <w:tc>
          <w:tcPr>
            <w:tcW w:w="5000" w:type="pct"/>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tbl>
            <w:tblPr>
              <w:tblW w:w="5000" w:type="pct"/>
              <w:jc w:val="center"/>
              <w:tblCellMar>
                <w:top w:w="15" w:type="dxa"/>
                <w:left w:w="15" w:type="dxa"/>
                <w:bottom w:w="15" w:type="dxa"/>
                <w:right w:w="15" w:type="dxa"/>
              </w:tblCellMar>
              <w:tblLook w:val="04A0" w:firstRow="1" w:lastRow="0" w:firstColumn="1" w:lastColumn="0" w:noHBand="0" w:noVBand="1"/>
            </w:tblPr>
            <w:tblGrid>
              <w:gridCol w:w="10958"/>
            </w:tblGrid>
            <w:tr w:rsidR="00EF513E" w14:paraId="43FBA782" w14:textId="77777777" w:rsidTr="00980465">
              <w:trPr>
                <w:trHeight w:val="540"/>
                <w:jc w:val="center"/>
              </w:trPr>
              <w:tc>
                <w:tcPr>
                  <w:tcW w:w="500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D2C764" w14:textId="77777777" w:rsidR="00EF513E" w:rsidRDefault="00EF513E" w:rsidP="00EF513E">
                  <w:pPr>
                    <w:rPr>
                      <w:sz w:val="16"/>
                      <w:szCs w:val="16"/>
                    </w:rPr>
                  </w:pPr>
                  <w:r w:rsidRPr="00EF513E">
                    <w:rPr>
                      <w:sz w:val="16"/>
                      <w:szCs w:val="16"/>
                    </w:rPr>
                    <w:t>Comments:</w:t>
                  </w:r>
                </w:p>
                <w:p w14:paraId="62382566" w14:textId="77777777" w:rsidR="00EF513E" w:rsidRPr="00EF513E" w:rsidRDefault="00EF513E" w:rsidP="00EF513E">
                  <w:pPr>
                    <w:rPr>
                      <w:sz w:val="16"/>
                      <w:szCs w:val="16"/>
                    </w:rPr>
                  </w:pPr>
                </w:p>
                <w:tbl>
                  <w:tblPr>
                    <w:tblStyle w:val="TableGrid"/>
                    <w:tblW w:w="0" w:type="auto"/>
                    <w:tblLook w:val="04A0" w:firstRow="1" w:lastRow="0" w:firstColumn="1" w:lastColumn="0" w:noHBand="0" w:noVBand="1"/>
                  </w:tblPr>
                  <w:tblGrid>
                    <w:gridCol w:w="2687"/>
                    <w:gridCol w:w="2687"/>
                    <w:gridCol w:w="2687"/>
                    <w:gridCol w:w="2687"/>
                  </w:tblGrid>
                  <w:tr w:rsidR="00EF513E" w14:paraId="71299657" w14:textId="77777777" w:rsidTr="00EF513E">
                    <w:tc>
                      <w:tcPr>
                        <w:tcW w:w="2687" w:type="dxa"/>
                      </w:tcPr>
                      <w:p w14:paraId="1EFFA8F3" w14:textId="77777777" w:rsidR="00EF513E" w:rsidRPr="00EF513E" w:rsidRDefault="00EF513E" w:rsidP="00EF513E">
                        <w:pPr>
                          <w:jc w:val="center"/>
                          <w:rPr>
                            <w:b/>
                            <w:bCs/>
                            <w:sz w:val="16"/>
                            <w:szCs w:val="16"/>
                          </w:rPr>
                        </w:pPr>
                        <w:r w:rsidRPr="00EF513E">
                          <w:rPr>
                            <w:b/>
                            <w:bCs/>
                            <w:sz w:val="16"/>
                            <w:szCs w:val="16"/>
                          </w:rPr>
                          <w:t>1</w:t>
                        </w:r>
                      </w:p>
                    </w:tc>
                    <w:tc>
                      <w:tcPr>
                        <w:tcW w:w="2687" w:type="dxa"/>
                      </w:tcPr>
                      <w:p w14:paraId="51014586" w14:textId="77777777" w:rsidR="00EF513E" w:rsidRPr="00EF513E" w:rsidRDefault="00EF513E" w:rsidP="00EF513E">
                        <w:pPr>
                          <w:jc w:val="center"/>
                          <w:rPr>
                            <w:b/>
                            <w:bCs/>
                            <w:sz w:val="16"/>
                            <w:szCs w:val="16"/>
                          </w:rPr>
                        </w:pPr>
                        <w:r w:rsidRPr="00EF513E">
                          <w:rPr>
                            <w:b/>
                            <w:bCs/>
                            <w:sz w:val="16"/>
                            <w:szCs w:val="16"/>
                          </w:rPr>
                          <w:t>2</w:t>
                        </w:r>
                      </w:p>
                    </w:tc>
                    <w:tc>
                      <w:tcPr>
                        <w:tcW w:w="2687" w:type="dxa"/>
                      </w:tcPr>
                      <w:p w14:paraId="38D4F7F4" w14:textId="77777777" w:rsidR="00EF513E" w:rsidRPr="00EF513E" w:rsidRDefault="00EF513E" w:rsidP="00EF513E">
                        <w:pPr>
                          <w:jc w:val="center"/>
                          <w:rPr>
                            <w:b/>
                            <w:bCs/>
                            <w:sz w:val="16"/>
                            <w:szCs w:val="16"/>
                          </w:rPr>
                        </w:pPr>
                        <w:r w:rsidRPr="00EF513E">
                          <w:rPr>
                            <w:b/>
                            <w:bCs/>
                            <w:sz w:val="16"/>
                            <w:szCs w:val="16"/>
                          </w:rPr>
                          <w:t>3</w:t>
                        </w:r>
                      </w:p>
                    </w:tc>
                    <w:tc>
                      <w:tcPr>
                        <w:tcW w:w="2687" w:type="dxa"/>
                      </w:tcPr>
                      <w:p w14:paraId="5D39100C" w14:textId="77777777" w:rsidR="00EF513E" w:rsidRPr="00EF513E" w:rsidRDefault="00EF513E" w:rsidP="00EF513E">
                        <w:pPr>
                          <w:jc w:val="center"/>
                          <w:rPr>
                            <w:b/>
                            <w:bCs/>
                            <w:sz w:val="16"/>
                            <w:szCs w:val="16"/>
                          </w:rPr>
                        </w:pPr>
                        <w:r w:rsidRPr="00EF513E">
                          <w:rPr>
                            <w:b/>
                            <w:bCs/>
                            <w:sz w:val="16"/>
                            <w:szCs w:val="16"/>
                          </w:rPr>
                          <w:t>4</w:t>
                        </w:r>
                      </w:p>
                    </w:tc>
                  </w:tr>
                  <w:tr w:rsidR="00EF513E" w14:paraId="33E04549" w14:textId="77777777" w:rsidTr="00EF513E">
                    <w:tc>
                      <w:tcPr>
                        <w:tcW w:w="2687" w:type="dxa"/>
                      </w:tcPr>
                      <w:p w14:paraId="63797CB7" w14:textId="688093CB" w:rsidR="00EF513E" w:rsidRPr="00EF513E" w:rsidRDefault="00EF513E" w:rsidP="00EF513E">
                        <w:pPr>
                          <w:rPr>
                            <w:sz w:val="16"/>
                            <w:szCs w:val="16"/>
                          </w:rPr>
                        </w:pPr>
                        <w:r>
                          <w:rPr>
                            <w:sz w:val="16"/>
                            <w:szCs w:val="16"/>
                          </w:rPr>
                          <w:t xml:space="preserve">The evidence submitted struggles to communicate knowledg of technology principals, materials, or systems, to address a need or problem. </w:t>
                        </w:r>
                      </w:p>
                    </w:tc>
                    <w:tc>
                      <w:tcPr>
                        <w:tcW w:w="2687" w:type="dxa"/>
                      </w:tcPr>
                      <w:p w14:paraId="46B27516" w14:textId="27B2B6AA" w:rsidR="00EF513E" w:rsidRPr="00EF513E" w:rsidRDefault="00EF513E" w:rsidP="00EF513E">
                        <w:pPr>
                          <w:rPr>
                            <w:sz w:val="16"/>
                            <w:szCs w:val="16"/>
                          </w:rPr>
                        </w:pPr>
                        <w:r>
                          <w:rPr>
                            <w:sz w:val="16"/>
                            <w:szCs w:val="16"/>
                          </w:rPr>
                          <w:t xml:space="preserve">The evidence submitted highlights the ability to knowledge of some technology princinples, materials, or systems to address a need or problem. </w:t>
                        </w:r>
                      </w:p>
                    </w:tc>
                    <w:tc>
                      <w:tcPr>
                        <w:tcW w:w="2687" w:type="dxa"/>
                      </w:tcPr>
                      <w:p w14:paraId="4742A974" w14:textId="0E1666BC" w:rsidR="00EF513E" w:rsidRPr="00EF513E" w:rsidRDefault="00EF513E" w:rsidP="00EF513E">
                        <w:pPr>
                          <w:rPr>
                            <w:sz w:val="16"/>
                            <w:szCs w:val="16"/>
                          </w:rPr>
                        </w:pPr>
                        <w:r>
                          <w:rPr>
                            <w:sz w:val="16"/>
                            <w:szCs w:val="16"/>
                          </w:rPr>
                          <w:t xml:space="preserve">The evidence submitted shows understanding of technological theories/concepts to address a need or problem. </w:t>
                        </w:r>
                      </w:p>
                    </w:tc>
                    <w:tc>
                      <w:tcPr>
                        <w:tcW w:w="2687" w:type="dxa"/>
                      </w:tcPr>
                      <w:p w14:paraId="636BA686" w14:textId="0C6FFF02" w:rsidR="00EF513E" w:rsidRPr="00EF513E" w:rsidRDefault="00EF513E" w:rsidP="00EF513E">
                        <w:pPr>
                          <w:rPr>
                            <w:sz w:val="16"/>
                            <w:szCs w:val="16"/>
                          </w:rPr>
                        </w:pPr>
                        <w:r>
                          <w:rPr>
                            <w:sz w:val="16"/>
                            <w:szCs w:val="16"/>
                          </w:rPr>
                          <w:t xml:space="preserve">The evidence presented shows an understanidng of synthesis of technological theories/concepts, and principles to address a need or problem.  </w:t>
                        </w:r>
                      </w:p>
                    </w:tc>
                  </w:tr>
                </w:tbl>
                <w:p w14:paraId="3DCEDCDC" w14:textId="77777777" w:rsidR="00EF513E" w:rsidRDefault="00EF513E" w:rsidP="00EF513E"/>
              </w:tc>
            </w:tr>
          </w:tbl>
          <w:p w14:paraId="3999BDCF" w14:textId="77777777" w:rsidR="00EF513E" w:rsidRDefault="00EF513E" w:rsidP="00EF513E"/>
        </w:tc>
      </w:tr>
    </w:tbl>
    <w:p w14:paraId="182EE04C" w14:textId="77777777" w:rsidR="007E3502" w:rsidRDefault="007E3502" w:rsidP="007E3502"/>
    <w:p w14:paraId="595F7656" w14:textId="77777777" w:rsidR="007E3502" w:rsidRDefault="007E3502" w:rsidP="007E3502"/>
    <w:p w14:paraId="42CE21C3" w14:textId="77777777" w:rsidR="008F458A" w:rsidRDefault="008F458A"/>
    <w:sectPr w:rsidR="008F458A" w:rsidSect="007E3502">
      <w:pgSz w:w="11906" w:h="16838"/>
      <w:pgMar w:top="1440" w:right="282" w:bottom="1440" w:left="42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76">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2" w15:restartNumberingAfterBreak="0">
    <w:nsid w:val="25AE41F3"/>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26AC5B72"/>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73D19E8"/>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42E751B8"/>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B9D2F53"/>
    <w:multiLevelType w:val="hybridMultilevel"/>
    <w:tmpl w:val="7FC8B47E"/>
    <w:lvl w:ilvl="0" w:tplc="A90EED7E">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045133519">
    <w:abstractNumId w:val="0"/>
  </w:num>
  <w:num w:numId="2" w16cid:durableId="1990864937">
    <w:abstractNumId w:val="6"/>
  </w:num>
  <w:num w:numId="3" w16cid:durableId="1544245104">
    <w:abstractNumId w:val="1"/>
  </w:num>
  <w:num w:numId="4" w16cid:durableId="1983346553">
    <w:abstractNumId w:val="4"/>
  </w:num>
  <w:num w:numId="5" w16cid:durableId="1003312277">
    <w:abstractNumId w:val="3"/>
  </w:num>
  <w:num w:numId="6" w16cid:durableId="1553692720">
    <w:abstractNumId w:val="2"/>
  </w:num>
  <w:num w:numId="7" w16cid:durableId="131291700">
    <w:abstractNumId w:val="5"/>
  </w:num>
  <w:num w:numId="8" w16cid:durableId="94557620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TC0NDA1NDIxNDZT0lEKTi0uzszPAykwqQUAVchBxCwAAAA="/>
  </w:docVars>
  <w:rsids>
    <w:rsidRoot w:val="007E3502"/>
    <w:rsid w:val="000B0946"/>
    <w:rsid w:val="0028677B"/>
    <w:rsid w:val="003B74C8"/>
    <w:rsid w:val="00522F1D"/>
    <w:rsid w:val="005B4894"/>
    <w:rsid w:val="006B0C77"/>
    <w:rsid w:val="007921C8"/>
    <w:rsid w:val="007E3502"/>
    <w:rsid w:val="008B26FE"/>
    <w:rsid w:val="008F458A"/>
    <w:rsid w:val="00B732D0"/>
    <w:rsid w:val="00CD7356"/>
    <w:rsid w:val="00DB52A3"/>
    <w:rsid w:val="00EF51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9F040"/>
  <w15:chartTrackingRefBased/>
  <w15:docId w15:val="{DD244B33-9D8A-4FE0-B7D1-02BEB4740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502"/>
    <w:pPr>
      <w:suppressAutoHyphens/>
      <w:spacing w:after="0" w:line="100" w:lineRule="atLeast"/>
    </w:pPr>
    <w:rPr>
      <w:rFonts w:ascii="Calibri" w:eastAsia="Times New Roman" w:hAnsi="Calibri" w:cs="Calibri"/>
      <w:color w:val="000000"/>
      <w:kern w:val="1"/>
      <w:sz w:val="24"/>
      <w:szCs w:val="24"/>
      <w:lang w:eastAsia="en-AU"/>
    </w:rPr>
  </w:style>
  <w:style w:type="paragraph" w:styleId="Heading2">
    <w:name w:val="heading 2"/>
    <w:basedOn w:val="Normal"/>
    <w:next w:val="BodyText"/>
    <w:link w:val="Heading2Char"/>
    <w:qFormat/>
    <w:rsid w:val="007E3502"/>
    <w:pPr>
      <w:keepNext/>
      <w:keepLines/>
      <w:numPr>
        <w:ilvl w:val="1"/>
        <w:numId w:val="1"/>
      </w:numPr>
      <w:spacing w:before="200"/>
      <w:outlineLvl w:val="1"/>
    </w:pPr>
    <w:rPr>
      <w:rFonts w:ascii="Cambria" w:hAnsi="Cambria" w:cs="font1176"/>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7E3502"/>
    <w:rPr>
      <w:rFonts w:ascii="Cambria" w:eastAsia="Times New Roman" w:hAnsi="Cambria" w:cs="font1176"/>
      <w:b/>
      <w:bCs/>
      <w:color w:val="4F81BD"/>
      <w:kern w:val="1"/>
      <w:sz w:val="26"/>
      <w:szCs w:val="26"/>
      <w:lang w:eastAsia="en-AU"/>
    </w:rPr>
  </w:style>
  <w:style w:type="paragraph" w:styleId="BodyText">
    <w:name w:val="Body Text"/>
    <w:basedOn w:val="Normal"/>
    <w:link w:val="BodyTextChar"/>
    <w:uiPriority w:val="99"/>
    <w:semiHidden/>
    <w:unhideWhenUsed/>
    <w:rsid w:val="007E3502"/>
    <w:pPr>
      <w:spacing w:after="120"/>
    </w:pPr>
  </w:style>
  <w:style w:type="character" w:customStyle="1" w:styleId="BodyTextChar">
    <w:name w:val="Body Text Char"/>
    <w:basedOn w:val="DefaultParagraphFont"/>
    <w:link w:val="BodyText"/>
    <w:uiPriority w:val="99"/>
    <w:semiHidden/>
    <w:rsid w:val="007E3502"/>
    <w:rPr>
      <w:rFonts w:ascii="Calibri" w:eastAsia="Times New Roman" w:hAnsi="Calibri" w:cs="Calibri"/>
      <w:color w:val="000000"/>
      <w:kern w:val="1"/>
      <w:sz w:val="24"/>
      <w:szCs w:val="24"/>
      <w:lang w:eastAsia="en-AU"/>
    </w:rPr>
  </w:style>
  <w:style w:type="paragraph" w:styleId="ListParagraph">
    <w:name w:val="List Paragraph"/>
    <w:basedOn w:val="Normal"/>
    <w:uiPriority w:val="34"/>
    <w:qFormat/>
    <w:rsid w:val="007E3502"/>
    <w:pPr>
      <w:ind w:left="720"/>
      <w:contextualSpacing/>
    </w:pPr>
  </w:style>
  <w:style w:type="table" w:styleId="TableGrid">
    <w:name w:val="Table Grid"/>
    <w:basedOn w:val="TableNormal"/>
    <w:uiPriority w:val="39"/>
    <w:rsid w:val="00EF51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2</Pages>
  <Words>738</Words>
  <Characters>421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0</cp:revision>
  <dcterms:created xsi:type="dcterms:W3CDTF">2022-05-08T02:23:00Z</dcterms:created>
  <dcterms:modified xsi:type="dcterms:W3CDTF">2022-08-18T03:19:00Z</dcterms:modified>
</cp:coreProperties>
</file>